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76, </w:t>
      </w:r>
      <w:r>
        <w:t xml:space="preserve">15 July 1711, transla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019-21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asel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FE5D8E" w:rsidRDefault="00FE5D8E" w:rsidP="00FE5D8E">
      <w:pPr>
        <w:pStyle w:val="FirstParagraph"/>
        <w:rPr>
          <w:rStyle w:val="Italics"/>
        </w:rPr>
      </w:pPr>
      <w:r>
        <w:t>176.  July 15, 1711.</w:t>
      </w:r>
      <w:r>
        <w:rPr>
          <w:rStyle w:val="Italics"/>
        </w:rPr>
        <w:t> </w:t>
      </w:r>
      <w:r>
        <w:rPr>
          <w:rStyle w:val="Italics"/>
        </w:rPr>
        <w:t>Letter from Runckel to accompany a bill of exchange for 11,400 rixdollars, being the amount which the Swiss Anabaptist refugees have on deposit.  They left Neuchâtel and Bern on July 13; they embarked in the evening at Wangen and are expected at Basel on the 17th.</w:t>
      </w:r>
    </w:p>
    <w:p w:rsidR="00FE5D8E" w:rsidRDefault="00FE5D8E" w:rsidP="00FE5D8E">
      <w:pPr>
        <w:pStyle w:val="EnglishText"/>
      </w:pPr>
    </w:p>
    <w:p w:rsidR="00FE5D8E" w:rsidRDefault="00FE5D8E" w:rsidP="00FE5D8E">
      <w:pPr>
        <w:pStyle w:val="EnglishText"/>
      </w:pPr>
      <w:r>
        <w:t>[page 1]</w:t>
      </w:r>
    </w:p>
    <w:p w:rsidR="00FE5D8E" w:rsidRDefault="00FE5D8E" w:rsidP="00FE5D8E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Basel</w:t>
      </w:r>
      <w:r>
        <w:rPr>
          <w:rStyle w:val="FootnoteReference"/>
        </w:rPr>
        <w:footnoteReference w:id="3"/>
      </w:r>
      <w:r>
        <w:t xml:space="preserve"> July 15, 1711.</w:t>
      </w:r>
    </w:p>
    <w:p w:rsidR="00FE5D8E" w:rsidRDefault="00FE5D8E" w:rsidP="00FE5D8E">
      <w:pPr>
        <w:pStyle w:val="EnglishText"/>
      </w:pPr>
      <w:r>
        <w:tab/>
        <w:t>Very worthy, etc.</w:t>
      </w:r>
    </w:p>
    <w:p w:rsidR="00FE5D8E" w:rsidRDefault="00FE5D8E" w:rsidP="00FE5D8E">
      <w:pPr>
        <w:pStyle w:val="EnglishText"/>
      </w:pPr>
      <w:r>
        <w:tab/>
      </w:r>
      <w:r>
        <w:tab/>
        <w:t>My especially highly honored Sirs!</w:t>
      </w:r>
    </w:p>
    <w:p w:rsidR="00FE5D8E" w:rsidRDefault="00FE5D8E" w:rsidP="00FE5D8E">
      <w:pPr>
        <w:pStyle w:val="EnglishText"/>
      </w:pPr>
    </w:p>
    <w:p w:rsidR="00FE5D8E" w:rsidRDefault="00FE5D8E" w:rsidP="00FE5D8E">
      <w:pPr>
        <w:pStyle w:val="EnglishText"/>
      </w:pPr>
      <w:r>
        <w:t xml:space="preserve">     With these few lines I shall report in haste that the Bernese Mennonites have departed under the protection of the </w:t>
      </w:r>
      <w:proofErr w:type="gramStart"/>
      <w:r>
        <w:t>Most High</w:t>
      </w:r>
      <w:proofErr w:type="gramEnd"/>
      <w:r>
        <w:t xml:space="preserve"> God from Bern and Neuchâtel the day before yesterday in the morning and that all five</w:t>
      </w:r>
    </w:p>
    <w:p w:rsidR="00FE5D8E" w:rsidRDefault="00FE5D8E" w:rsidP="00FE5D8E">
      <w:pPr>
        <w:pStyle w:val="EnglishText"/>
      </w:pPr>
      <w:r>
        <w:t>ships gathered the same evening at Wangen.  Then yesterday morning they continued their journey together to Laufenburg, where they unloaded [and reloaded] the ships today and otherwise finished the necessary details, and, if it please God, they will come here tomorrow evening.</w:t>
      </w:r>
      <w:r>
        <w:rPr>
          <w:rStyle w:val="FootnoteReference"/>
        </w:rPr>
        <w:footnoteReference w:id="4"/>
      </w:r>
      <w:r>
        <w:t xml:space="preserve">  I am arriving here just now, because I have gone by land, and will attend to all pressing matters so that these good people will be held up here so much the less.  Only here will I be able to finish the main roster of those departing, since I could otherwise never quite settle that.</w:t>
      </w:r>
    </w:p>
    <w:p w:rsidR="00FE5D8E" w:rsidRDefault="00FE5D8E" w:rsidP="00FE5D8E">
      <w:pPr>
        <w:pStyle w:val="EnglishText"/>
      </w:pPr>
      <w:r>
        <w:t xml:space="preserve">     Enclosed is a first letter of exchange</w:t>
      </w:r>
      <w:r>
        <w:rPr>
          <w:rStyle w:val="FootnoteReference"/>
        </w:rPr>
        <w:footnoteReference w:id="5"/>
      </w:r>
      <w:r>
        <w:t xml:space="preserve"> from Messrs. Malacrida and Co. for the sum of 11,400 dollars handed in for them [the refugees].  These gentlemen from their previously given [page 2] slogan to make the letter [payable] in a couple of days at sight have again deviated with all kinds of excuses so that it now is, as the expression goes, </w:t>
      </w:r>
      <w:r>
        <w:rPr>
          <w:rStyle w:val="Italics"/>
        </w:rPr>
        <w:t>regis ad exemplum</w:t>
      </w:r>
      <w:r>
        <w:t>,</w:t>
      </w:r>
      <w:r>
        <w:rPr>
          <w:rStyle w:val="FootnoteReference"/>
        </w:rPr>
        <w:footnoteReference w:id="6"/>
      </w:r>
      <w:r>
        <w:t xml:space="preserve"> etc.</w:t>
      </w:r>
    </w:p>
    <w:p w:rsidR="00FE5D8E" w:rsidRDefault="00FE5D8E" w:rsidP="00FE5D8E">
      <w:pPr>
        <w:pStyle w:val="EnglishText"/>
      </w:pPr>
      <w:r>
        <w:t xml:space="preserve">     With this, my highly honored Sirs, I commit myself and mine in the almighty, gracious protection of God most kindly to your devoted prayer and remain,</w:t>
      </w:r>
    </w:p>
    <w:p w:rsidR="00FE5D8E" w:rsidRDefault="00FE5D8E" w:rsidP="00FE5D8E">
      <w:pPr>
        <w:pStyle w:val="EnglishText"/>
      </w:pPr>
      <w:r>
        <w:tab/>
        <w:t>My highly honored Sirs’</w:t>
      </w:r>
    </w:p>
    <w:p w:rsidR="00FE5D8E" w:rsidRDefault="00FE5D8E" w:rsidP="00FE5D8E">
      <w:pPr>
        <w:pStyle w:val="EnglishText"/>
      </w:pPr>
      <w:r>
        <w:tab/>
      </w:r>
      <w:r>
        <w:tab/>
        <w:t>Most devoted servant</w:t>
      </w:r>
    </w:p>
    <w:p w:rsidR="00FE5D8E" w:rsidRDefault="00FE5D8E" w:rsidP="00FE5D8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E5D8E" w:rsidRDefault="00FE5D8E" w:rsidP="00FE5D8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6</w:t>
      </w:r>
      <w:r>
        <w:tab/>
      </w:r>
      <w:r>
        <w:rPr>
          <w:rStyle w:val="FootnoteReference"/>
        </w:rPr>
        <w:tab/>
      </w:r>
      <w:r>
        <w:t>This document is translated into Dutch in Vorsterman’s Relaes (A 1392) on p. 207.</w:t>
      </w:r>
    </w:p>
    <w:p w:rsidR="00FE5D8E" w:rsidRDefault="00FE5D8E" w:rsidP="00FE5D8E">
      <w:pPr>
        <w:pStyle w:val="FootnoteText"/>
      </w:pPr>
    </w:p>
  </w:footnote>
  <w:footnote w:id="4">
    <w:p w:rsidR="00FE5D8E" w:rsidRDefault="00FE5D8E" w:rsidP="00FE5D8E">
      <w:pPr>
        <w:pStyle w:val="FirstFootnoteinColumnLine"/>
      </w:pPr>
      <w:r>
        <w:rPr>
          <w:vertAlign w:val="superscript"/>
        </w:rPr>
        <w:footnoteRef/>
      </w:r>
      <w:r>
        <w:tab/>
        <w:t>Müller, p. 301; Gratz, p. 61.</w:t>
      </w:r>
    </w:p>
    <w:p w:rsidR="00FE5D8E" w:rsidRDefault="00FE5D8E" w:rsidP="00FE5D8E">
      <w:pPr>
        <w:pStyle w:val="FirstFootnoteinColumnLine"/>
      </w:pPr>
    </w:p>
  </w:footnote>
  <w:footnote w:id="5">
    <w:p w:rsidR="00FE5D8E" w:rsidRDefault="00FE5D8E" w:rsidP="00FE5D8E">
      <w:pPr>
        <w:pStyle w:val="Footnote-OneDigit"/>
      </w:pPr>
      <w:r>
        <w:rPr>
          <w:vertAlign w:val="superscript"/>
        </w:rPr>
        <w:footnoteRef/>
      </w:r>
      <w:r>
        <w:tab/>
        <w:t xml:space="preserve">See note on letters of exchange in Document 180.    </w:t>
      </w:r>
    </w:p>
    <w:p w:rsidR="00FE5D8E" w:rsidRDefault="00FE5D8E" w:rsidP="00FE5D8E">
      <w:pPr>
        <w:pStyle w:val="Footnote-OneDigit"/>
      </w:pPr>
    </w:p>
  </w:footnote>
  <w:footnote w:id="6">
    <w:p w:rsidR="00FE5D8E" w:rsidRDefault="00FE5D8E" w:rsidP="00FE5D8E">
      <w:pPr>
        <w:pStyle w:val="Footnote-OneDigit"/>
      </w:pPr>
      <w:r>
        <w:rPr>
          <w:vertAlign w:val="superscript"/>
        </w:rPr>
        <w:footnoteRef/>
      </w:r>
      <w:r>
        <w:tab/>
        <w:t xml:space="preserve">Vorsterman translates this sentence as:  “Maer deese heeren sÿn van haer voormaels gegeeven woord om deesen brieff op 2 dagen sigts te maken onder allerhande pretexten afgeweeken, soo dat het hier is gelyk man sagt </w:t>
      </w:r>
      <w:r>
        <w:rPr>
          <w:rStyle w:val="Italics"/>
        </w:rPr>
        <w:t>Regis ad Exemplum</w:t>
      </w:r>
      <w:r>
        <w:t>.”  Perhaps it means that they will pay when it is convenient for them, the Latin expression meaning “according to the manner of a king.”</w:t>
      </w:r>
    </w:p>
    <w:p w:rsidR="00FE5D8E" w:rsidRDefault="00FE5D8E" w:rsidP="00FE5D8E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E5D8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FE5D8E"/>
    <w:rPr>
      <w:i/>
      <w:iCs/>
    </w:rPr>
  </w:style>
  <w:style w:type="paragraph" w:customStyle="1" w:styleId="EnglishText">
    <w:name w:val="English Text"/>
    <w:basedOn w:val="Normal"/>
    <w:uiPriority w:val="99"/>
    <w:rsid w:val="00FE5D8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E5D8E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E5D8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E5D8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5D8E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E5D8E"/>
    <w:rPr>
      <w:sz w:val="20"/>
      <w:szCs w:val="20"/>
      <w:vertAlign w:val="baseline"/>
    </w:rPr>
  </w:style>
  <w:style w:type="paragraph" w:customStyle="1" w:styleId="FirstFootnoteinColumnLine">
    <w:name w:val="First Footnote in Column Line"/>
    <w:basedOn w:val="Normal"/>
    <w:uiPriority w:val="99"/>
    <w:rsid w:val="00FE5D8E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E5D8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